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054FF7" w14:textId="77777777" w:rsidR="00151580" w:rsidRDefault="00151580" w:rsidP="0015158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>AGENDA</w:t>
      </w:r>
    </w:p>
    <w:p w14:paraId="7CFFFBD5" w14:textId="10C8ADD2" w:rsidR="004A69F7" w:rsidRPr="004A69F7" w:rsidRDefault="004A69F7" w:rsidP="00151580">
      <w:pPr>
        <w:spacing w:after="0"/>
        <w:jc w:val="center"/>
        <w:rPr>
          <w:rFonts w:ascii="Times New Roman" w:hAnsi="Times New Roman" w:cs="Times New Roman"/>
          <w:b/>
          <w:color w:val="EE0000"/>
          <w:sz w:val="24"/>
          <w:szCs w:val="24"/>
        </w:rPr>
      </w:pPr>
      <w:r>
        <w:rPr>
          <w:rFonts w:ascii="Times New Roman" w:hAnsi="Times New Roman" w:cs="Times New Roman"/>
          <w:b/>
          <w:color w:val="EE0000"/>
          <w:sz w:val="24"/>
          <w:szCs w:val="24"/>
        </w:rPr>
        <w:t>CORRECTED</w:t>
      </w:r>
    </w:p>
    <w:p w14:paraId="74D9ADA4" w14:textId="77777777" w:rsidR="00667236" w:rsidRPr="0016483B" w:rsidRDefault="00667236" w:rsidP="00151580">
      <w:pPr>
        <w:spacing w:after="0"/>
        <w:jc w:val="center"/>
        <w:rPr>
          <w:rFonts w:ascii="Times New Roman" w:hAnsi="Times New Roman" w:cs="Times New Roman"/>
          <w:b/>
          <w:sz w:val="16"/>
          <w:szCs w:val="24"/>
        </w:rPr>
      </w:pPr>
    </w:p>
    <w:p w14:paraId="5DE75088" w14:textId="77777777" w:rsidR="00151580" w:rsidRPr="0016483B" w:rsidRDefault="00151580" w:rsidP="0015158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 xml:space="preserve">The Rolla </w:t>
      </w:r>
      <w:r w:rsidR="00EE6541" w:rsidRPr="0016483B">
        <w:rPr>
          <w:rFonts w:ascii="Times New Roman" w:hAnsi="Times New Roman" w:cs="Times New Roman"/>
          <w:b/>
          <w:sz w:val="24"/>
          <w:szCs w:val="24"/>
        </w:rPr>
        <w:t>Board of Adjustment</w:t>
      </w:r>
    </w:p>
    <w:p w14:paraId="0E09573D" w14:textId="77777777" w:rsidR="00151580" w:rsidRPr="0016483B" w:rsidRDefault="00151580" w:rsidP="0015158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 xml:space="preserve">Rolla City </w:t>
      </w:r>
      <w:r w:rsidR="00966D81" w:rsidRPr="0016483B">
        <w:rPr>
          <w:rFonts w:ascii="Times New Roman" w:hAnsi="Times New Roman" w:cs="Times New Roman"/>
          <w:b/>
          <w:sz w:val="24"/>
          <w:szCs w:val="24"/>
        </w:rPr>
        <w:t>Hall, 3</w:t>
      </w:r>
      <w:r w:rsidR="00966D81" w:rsidRPr="0016483B">
        <w:rPr>
          <w:rFonts w:ascii="Times New Roman" w:hAnsi="Times New Roman" w:cs="Times New Roman"/>
          <w:b/>
          <w:sz w:val="24"/>
          <w:szCs w:val="24"/>
          <w:vertAlign w:val="superscript"/>
        </w:rPr>
        <w:t>rd</w:t>
      </w:r>
      <w:r w:rsidR="00966D81" w:rsidRPr="0016483B">
        <w:rPr>
          <w:rFonts w:ascii="Times New Roman" w:hAnsi="Times New Roman" w:cs="Times New Roman"/>
          <w:b/>
          <w:sz w:val="24"/>
          <w:szCs w:val="24"/>
        </w:rPr>
        <w:t xml:space="preserve"> Floor Conference Room</w:t>
      </w:r>
      <w:r w:rsidRPr="0016483B">
        <w:rPr>
          <w:rFonts w:ascii="Times New Roman" w:hAnsi="Times New Roman" w:cs="Times New Roman"/>
          <w:b/>
          <w:sz w:val="24"/>
          <w:szCs w:val="24"/>
        </w:rPr>
        <w:t>, 901 North Elm Street</w:t>
      </w:r>
    </w:p>
    <w:p w14:paraId="17646CDF" w14:textId="62D0B468" w:rsidR="00677CB5" w:rsidRDefault="00A76670" w:rsidP="00151580">
      <w:pPr>
        <w:spacing w:after="0"/>
        <w:ind w:firstLine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 xml:space="preserve">Thursday, </w:t>
      </w:r>
      <w:r w:rsidR="00710D90">
        <w:rPr>
          <w:rFonts w:ascii="Times New Roman" w:hAnsi="Times New Roman" w:cs="Times New Roman"/>
          <w:b/>
          <w:sz w:val="24"/>
          <w:szCs w:val="24"/>
        </w:rPr>
        <w:t>January 22, 2026</w:t>
      </w:r>
      <w:r w:rsidR="006A027E" w:rsidRPr="0016483B">
        <w:rPr>
          <w:rFonts w:ascii="Times New Roman" w:hAnsi="Times New Roman" w:cs="Times New Roman"/>
          <w:b/>
          <w:sz w:val="24"/>
          <w:szCs w:val="24"/>
        </w:rPr>
        <w:t xml:space="preserve"> @ </w:t>
      </w:r>
      <w:r w:rsidR="00CE4225" w:rsidRPr="0016483B">
        <w:rPr>
          <w:rFonts w:ascii="Times New Roman" w:hAnsi="Times New Roman" w:cs="Times New Roman"/>
          <w:b/>
          <w:sz w:val="24"/>
          <w:szCs w:val="24"/>
        </w:rPr>
        <w:t>5</w:t>
      </w:r>
      <w:r w:rsidRPr="0016483B">
        <w:rPr>
          <w:rFonts w:ascii="Times New Roman" w:hAnsi="Times New Roman" w:cs="Times New Roman"/>
          <w:b/>
          <w:sz w:val="24"/>
          <w:szCs w:val="24"/>
        </w:rPr>
        <w:t>:</w:t>
      </w:r>
      <w:r w:rsidR="002E061A" w:rsidRPr="0016483B">
        <w:rPr>
          <w:rFonts w:ascii="Times New Roman" w:hAnsi="Times New Roman" w:cs="Times New Roman"/>
          <w:b/>
          <w:sz w:val="24"/>
          <w:szCs w:val="24"/>
        </w:rPr>
        <w:t>30</w:t>
      </w:r>
      <w:r w:rsidRPr="0016483B">
        <w:rPr>
          <w:rFonts w:ascii="Times New Roman" w:hAnsi="Times New Roman" w:cs="Times New Roman"/>
          <w:b/>
          <w:sz w:val="24"/>
          <w:szCs w:val="24"/>
        </w:rPr>
        <w:t xml:space="preserve"> PM</w:t>
      </w:r>
    </w:p>
    <w:p w14:paraId="02B152D9" w14:textId="77777777" w:rsidR="000D2FD1" w:rsidRPr="0016483B" w:rsidRDefault="000D2FD1" w:rsidP="00151580">
      <w:pPr>
        <w:spacing w:after="0"/>
        <w:ind w:firstLine="360"/>
        <w:jc w:val="center"/>
        <w:rPr>
          <w:rFonts w:ascii="Times New Roman" w:hAnsi="Times New Roman" w:cs="Times New Roman"/>
          <w:b/>
          <w:sz w:val="16"/>
          <w:szCs w:val="24"/>
        </w:rPr>
      </w:pPr>
    </w:p>
    <w:p w14:paraId="67C40C45" w14:textId="77777777" w:rsidR="007E1F1F" w:rsidRPr="0016483B" w:rsidRDefault="007E1F1F" w:rsidP="00796C58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6717B12C" w14:textId="7BE330D4" w:rsidR="00677CB5" w:rsidRDefault="00796C58" w:rsidP="00053333">
      <w:pPr>
        <w:spacing w:after="0"/>
        <w:ind w:left="2160" w:hanging="2160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>Board Members</w:t>
      </w:r>
      <w:proofErr w:type="gramStart"/>
      <w:r w:rsidRPr="0016483B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16483B">
        <w:rPr>
          <w:rFonts w:ascii="Times New Roman" w:hAnsi="Times New Roman" w:cs="Times New Roman"/>
          <w:b/>
          <w:sz w:val="24"/>
          <w:szCs w:val="24"/>
        </w:rPr>
        <w:tab/>
        <w:t>Matt</w:t>
      </w:r>
      <w:proofErr w:type="gramEnd"/>
      <w:r w:rsidRPr="0016483B">
        <w:rPr>
          <w:rFonts w:ascii="Times New Roman" w:hAnsi="Times New Roman" w:cs="Times New Roman"/>
          <w:b/>
          <w:sz w:val="24"/>
          <w:szCs w:val="24"/>
        </w:rPr>
        <w:t xml:space="preserve"> Crowell (Chairperson), </w:t>
      </w:r>
      <w:r w:rsidR="00710D90">
        <w:rPr>
          <w:rFonts w:ascii="Times New Roman" w:hAnsi="Times New Roman" w:cs="Times New Roman"/>
          <w:b/>
          <w:sz w:val="24"/>
          <w:szCs w:val="24"/>
        </w:rPr>
        <w:t xml:space="preserve">Lance Thurman </w:t>
      </w:r>
      <w:r w:rsidR="00677CB5">
        <w:rPr>
          <w:rFonts w:ascii="Times New Roman" w:hAnsi="Times New Roman" w:cs="Times New Roman"/>
          <w:b/>
          <w:sz w:val="24"/>
          <w:szCs w:val="24"/>
        </w:rPr>
        <w:t>(Vice-Chairperson),</w:t>
      </w:r>
    </w:p>
    <w:p w14:paraId="12F4CA5E" w14:textId="126A520B" w:rsidR="00677CB5" w:rsidRDefault="00677CB5" w:rsidP="00677CB5">
      <w:pPr>
        <w:spacing w:after="0"/>
        <w:ind w:left="2160" w:hanging="21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053333">
        <w:rPr>
          <w:rFonts w:ascii="Times New Roman" w:hAnsi="Times New Roman" w:cs="Times New Roman"/>
          <w:b/>
          <w:sz w:val="24"/>
          <w:szCs w:val="24"/>
        </w:rPr>
        <w:t>Jacob Rohter, John Meusch,</w:t>
      </w:r>
      <w:r w:rsidR="000067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10D90">
        <w:rPr>
          <w:rFonts w:ascii="Times New Roman" w:hAnsi="Times New Roman" w:cs="Times New Roman"/>
          <w:b/>
          <w:sz w:val="24"/>
          <w:szCs w:val="24"/>
        </w:rPr>
        <w:t>VACANCY</w:t>
      </w:r>
      <w:r>
        <w:rPr>
          <w:rFonts w:ascii="Times New Roman" w:hAnsi="Times New Roman" w:cs="Times New Roman"/>
          <w:b/>
          <w:sz w:val="24"/>
          <w:szCs w:val="24"/>
        </w:rPr>
        <w:t>,</w:t>
      </w:r>
    </w:p>
    <w:p w14:paraId="54042268" w14:textId="77777777" w:rsidR="00796C58" w:rsidRPr="0016483B" w:rsidRDefault="00677CB5" w:rsidP="00677CB5">
      <w:pPr>
        <w:spacing w:after="0"/>
        <w:ind w:left="2160" w:hanging="21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796C58" w:rsidRPr="0016483B">
        <w:rPr>
          <w:rFonts w:ascii="Times New Roman" w:hAnsi="Times New Roman" w:cs="Times New Roman"/>
          <w:b/>
          <w:sz w:val="24"/>
          <w:szCs w:val="24"/>
        </w:rPr>
        <w:t>Jonathan Hines (Alternate)</w:t>
      </w:r>
    </w:p>
    <w:p w14:paraId="3DA8DAB4" w14:textId="77777777" w:rsidR="00796C58" w:rsidRPr="0016483B" w:rsidRDefault="00796C58" w:rsidP="00796C58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1DB0CF3" w14:textId="77777777" w:rsidR="00796C58" w:rsidRPr="0016483B" w:rsidRDefault="00796C58" w:rsidP="00796C58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B8C8CCA" w14:textId="77777777" w:rsidR="00DE782B" w:rsidRPr="0016483B" w:rsidRDefault="00796C58" w:rsidP="00796C58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>APPROVE MINUTES:</w:t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</w:p>
    <w:p w14:paraId="7A01D1EF" w14:textId="77777777" w:rsidR="00796C58" w:rsidRPr="0016483B" w:rsidRDefault="00796C58" w:rsidP="00DE782B">
      <w:pPr>
        <w:pStyle w:val="ListParagraph"/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ab/>
      </w:r>
    </w:p>
    <w:p w14:paraId="32DFB2A3" w14:textId="349DB672" w:rsidR="00EE149D" w:rsidRPr="00710D90" w:rsidRDefault="00796C58" w:rsidP="00710D90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95A92">
        <w:rPr>
          <w:rFonts w:ascii="Times New Roman" w:hAnsi="Times New Roman" w:cs="Times New Roman"/>
          <w:sz w:val="24"/>
          <w:szCs w:val="24"/>
        </w:rPr>
        <w:t xml:space="preserve">Review of the Minutes from the Board of Adjustment meeting held on </w:t>
      </w:r>
      <w:r w:rsidR="00710D90">
        <w:rPr>
          <w:rFonts w:ascii="Times New Roman" w:hAnsi="Times New Roman" w:cs="Times New Roman"/>
          <w:sz w:val="24"/>
          <w:szCs w:val="24"/>
        </w:rPr>
        <w:t>December 11</w:t>
      </w:r>
      <w:r w:rsidR="00DE782B" w:rsidRPr="00395A92">
        <w:rPr>
          <w:rFonts w:ascii="Times New Roman" w:hAnsi="Times New Roman" w:cs="Times New Roman"/>
          <w:sz w:val="24"/>
          <w:szCs w:val="24"/>
        </w:rPr>
        <w:t>, 202</w:t>
      </w:r>
      <w:r w:rsidR="004D146E" w:rsidRPr="00395A92">
        <w:rPr>
          <w:rFonts w:ascii="Times New Roman" w:hAnsi="Times New Roman" w:cs="Times New Roman"/>
          <w:sz w:val="24"/>
          <w:szCs w:val="24"/>
        </w:rPr>
        <w:t>5</w:t>
      </w:r>
      <w:r w:rsidR="007E1F1F" w:rsidRPr="00395A92">
        <w:rPr>
          <w:rFonts w:ascii="Times New Roman" w:hAnsi="Times New Roman" w:cs="Times New Roman"/>
          <w:sz w:val="24"/>
          <w:szCs w:val="24"/>
        </w:rPr>
        <w:t>.</w:t>
      </w:r>
      <w:r w:rsidRPr="00710D90">
        <w:rPr>
          <w:rFonts w:ascii="Times New Roman" w:hAnsi="Times New Roman" w:cs="Times New Roman"/>
          <w:sz w:val="24"/>
          <w:szCs w:val="24"/>
        </w:rPr>
        <w:br/>
      </w:r>
    </w:p>
    <w:p w14:paraId="24855661" w14:textId="77777777" w:rsidR="00710D90" w:rsidRPr="0016483B" w:rsidRDefault="00710D90" w:rsidP="00710D90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>OTHER BUSINESS/REPORTS FROM THE CHAIRPERSON,</w:t>
      </w:r>
    </w:p>
    <w:p w14:paraId="2A4F959D" w14:textId="77777777" w:rsidR="00710D90" w:rsidRDefault="00710D90" w:rsidP="00710D90">
      <w:pPr>
        <w:pStyle w:val="ListParagraph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MITTEE, OR STAFF:</w:t>
      </w:r>
    </w:p>
    <w:p w14:paraId="4A2B81B9" w14:textId="77777777" w:rsidR="00710D90" w:rsidRDefault="00710D90" w:rsidP="00710D90">
      <w:pPr>
        <w:pStyle w:val="ListParagraph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21C804F" w14:textId="77777777" w:rsidR="00710D90" w:rsidRDefault="00710D90" w:rsidP="00710D90">
      <w:pPr>
        <w:pStyle w:val="ListParagraph"/>
        <w:numPr>
          <w:ilvl w:val="1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nual </w:t>
      </w:r>
      <w:r w:rsidRPr="00EE149D">
        <w:rPr>
          <w:rFonts w:ascii="Times New Roman" w:hAnsi="Times New Roman" w:cs="Times New Roman"/>
          <w:sz w:val="24"/>
          <w:szCs w:val="24"/>
        </w:rPr>
        <w:t xml:space="preserve">Election </w:t>
      </w:r>
      <w:proofErr w:type="gramStart"/>
      <w:r w:rsidRPr="00EE149D">
        <w:rPr>
          <w:rFonts w:ascii="Times New Roman" w:hAnsi="Times New Roman" w:cs="Times New Roman"/>
          <w:sz w:val="24"/>
          <w:szCs w:val="24"/>
        </w:rPr>
        <w:t>of</w:t>
      </w:r>
      <w:proofErr w:type="gramEnd"/>
      <w:r w:rsidRPr="00EE149D">
        <w:rPr>
          <w:rFonts w:ascii="Times New Roman" w:hAnsi="Times New Roman" w:cs="Times New Roman"/>
          <w:sz w:val="24"/>
          <w:szCs w:val="24"/>
        </w:rPr>
        <w:t xml:space="preserve"> Chair</w:t>
      </w:r>
      <w:r>
        <w:rPr>
          <w:rFonts w:ascii="Times New Roman" w:hAnsi="Times New Roman" w:cs="Times New Roman"/>
          <w:sz w:val="24"/>
          <w:szCs w:val="24"/>
        </w:rPr>
        <w:t>person</w:t>
      </w:r>
    </w:p>
    <w:p w14:paraId="4B852492" w14:textId="77777777" w:rsidR="00710D90" w:rsidRPr="00EE149D" w:rsidRDefault="00710D90" w:rsidP="00710D90">
      <w:pPr>
        <w:pStyle w:val="ListParagraph"/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4AD4F7F2" w14:textId="77777777" w:rsidR="00796C58" w:rsidRPr="0016483B" w:rsidRDefault="00796C58" w:rsidP="00DE782B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 xml:space="preserve">OLD BUSINESS: </w:t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DE782B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DE782B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DE782B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DE782B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DE782B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DE782B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DE782B" w:rsidRPr="0016483B">
        <w:rPr>
          <w:rFonts w:ascii="Times New Roman" w:hAnsi="Times New Roman" w:cs="Times New Roman"/>
          <w:b/>
          <w:sz w:val="24"/>
          <w:szCs w:val="24"/>
        </w:rPr>
        <w:tab/>
        <w:t>NONE</w:t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</w:p>
    <w:p w14:paraId="6738EBDC" w14:textId="77777777" w:rsidR="00DE782B" w:rsidRPr="0016483B" w:rsidRDefault="00796C58" w:rsidP="00EE4954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>PUBLIC HEARING:</w:t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FF7E17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FF7E17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FF7E17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FF7E17" w:rsidRPr="0016483B">
        <w:rPr>
          <w:rFonts w:ascii="Times New Roman" w:hAnsi="Times New Roman" w:cs="Times New Roman"/>
          <w:b/>
          <w:sz w:val="24"/>
          <w:szCs w:val="24"/>
        </w:rPr>
        <w:tab/>
      </w:r>
    </w:p>
    <w:p w14:paraId="0DBD34CF" w14:textId="77777777" w:rsidR="00DE782B" w:rsidRPr="0016483B" w:rsidRDefault="00DE782B" w:rsidP="00DE782B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E9FB388" w14:textId="50045D35" w:rsidR="00796C58" w:rsidRPr="0007758F" w:rsidRDefault="0007758F" w:rsidP="00A5591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07758F">
        <w:rPr>
          <w:rFonts w:ascii="Times New Roman" w:hAnsi="Times New Roman" w:cs="Times New Roman"/>
          <w:b/>
          <w:sz w:val="24"/>
          <w:szCs w:val="24"/>
        </w:rPr>
        <w:t>ZV25-06: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7758F">
        <w:rPr>
          <w:rFonts w:ascii="Times New Roman" w:hAnsi="Times New Roman" w:cs="Times New Roman"/>
          <w:bCs/>
          <w:sz w:val="24"/>
          <w:szCs w:val="24"/>
        </w:rPr>
        <w:t>Special Exception to permit a temporary gravel parking area at property located at 505 E 18</w:t>
      </w:r>
      <w:r w:rsidRPr="0007758F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Pr="0007758F">
        <w:rPr>
          <w:rFonts w:ascii="Times New Roman" w:hAnsi="Times New Roman" w:cs="Times New Roman"/>
          <w:bCs/>
          <w:sz w:val="24"/>
          <w:szCs w:val="24"/>
        </w:rPr>
        <w:t xml:space="preserve"> Street in the C-2, General Commercial District</w:t>
      </w:r>
      <w:r w:rsidR="00796C58" w:rsidRPr="0007758F">
        <w:rPr>
          <w:rFonts w:ascii="Times New Roman" w:hAnsi="Times New Roman" w:cs="Times New Roman"/>
          <w:bCs/>
          <w:sz w:val="24"/>
          <w:szCs w:val="24"/>
        </w:rPr>
        <w:br/>
      </w:r>
    </w:p>
    <w:p w14:paraId="6FC9725B" w14:textId="6D36445E" w:rsidR="00796C58" w:rsidRPr="0016483B" w:rsidRDefault="004D146E" w:rsidP="004D146E">
      <w:pPr>
        <w:pStyle w:val="ListParagraph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1E3500D3" w14:textId="77777777" w:rsidR="00796C58" w:rsidRPr="0016483B" w:rsidRDefault="00796C58" w:rsidP="00796C58">
      <w:pPr>
        <w:pStyle w:val="ListParagraph"/>
        <w:spacing w:after="0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26D6A8D" w14:textId="77777777" w:rsidR="00796C58" w:rsidRPr="0016483B" w:rsidRDefault="00796C58" w:rsidP="00796C58">
      <w:pPr>
        <w:rPr>
          <w:rFonts w:ascii="Times New Roman" w:hAnsi="Times New Roman" w:cs="Times New Roman"/>
          <w:b/>
          <w:sz w:val="24"/>
          <w:szCs w:val="24"/>
        </w:rPr>
      </w:pPr>
    </w:p>
    <w:p w14:paraId="6A9DA37F" w14:textId="73FACB5C" w:rsidR="00C81AB4" w:rsidRPr="00B65F50" w:rsidRDefault="00966D81" w:rsidP="00796C58">
      <w:pPr>
        <w:rPr>
          <w:rFonts w:ascii="Times New Roman" w:hAnsi="Times New Roman" w:cs="Times New Roman"/>
          <w:b/>
          <w:color w:val="EE0000"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>NEXT MEETING DATE</w:t>
      </w:r>
      <w:proofErr w:type="gramStart"/>
      <w:r w:rsidRPr="0016483B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C81AB4">
        <w:rPr>
          <w:rFonts w:ascii="Times New Roman" w:hAnsi="Times New Roman" w:cs="Times New Roman"/>
          <w:b/>
          <w:sz w:val="24"/>
          <w:szCs w:val="24"/>
        </w:rPr>
        <w:tab/>
      </w:r>
      <w:r w:rsidR="00710D90">
        <w:rPr>
          <w:rFonts w:ascii="Times New Roman" w:hAnsi="Times New Roman" w:cs="Times New Roman"/>
          <w:b/>
          <w:sz w:val="24"/>
          <w:szCs w:val="24"/>
        </w:rPr>
        <w:t>March</w:t>
      </w:r>
      <w:proofErr w:type="gramEnd"/>
      <w:r w:rsidR="00710D90">
        <w:rPr>
          <w:rFonts w:ascii="Times New Roman" w:hAnsi="Times New Roman" w:cs="Times New Roman"/>
          <w:b/>
          <w:sz w:val="24"/>
          <w:szCs w:val="24"/>
        </w:rPr>
        <w:t xml:space="preserve"> 19</w:t>
      </w:r>
      <w:r w:rsidR="00A55913">
        <w:rPr>
          <w:rFonts w:ascii="Times New Roman" w:hAnsi="Times New Roman" w:cs="Times New Roman"/>
          <w:b/>
          <w:sz w:val="24"/>
          <w:szCs w:val="24"/>
        </w:rPr>
        <w:t>, 202</w:t>
      </w:r>
      <w:r w:rsidR="00B65F50">
        <w:rPr>
          <w:rFonts w:ascii="Times New Roman" w:hAnsi="Times New Roman" w:cs="Times New Roman"/>
          <w:b/>
          <w:sz w:val="24"/>
          <w:szCs w:val="24"/>
        </w:rPr>
        <w:t xml:space="preserve">6 </w:t>
      </w:r>
      <w:r w:rsidR="00B65F50" w:rsidRPr="00B65F50">
        <w:rPr>
          <w:rFonts w:ascii="Times New Roman" w:hAnsi="Times New Roman" w:cs="Times New Roman"/>
          <w:b/>
          <w:color w:val="EE0000"/>
          <w:sz w:val="24"/>
          <w:szCs w:val="24"/>
        </w:rPr>
        <w:t>(</w:t>
      </w:r>
      <w:r w:rsidR="00710D90">
        <w:rPr>
          <w:rFonts w:ascii="Times New Roman" w:hAnsi="Times New Roman" w:cs="Times New Roman"/>
          <w:b/>
          <w:color w:val="EE0000"/>
          <w:sz w:val="24"/>
          <w:szCs w:val="24"/>
        </w:rPr>
        <w:t xml:space="preserve">February 19, </w:t>
      </w:r>
      <w:proofErr w:type="gramStart"/>
      <w:r w:rsidR="00710D90">
        <w:rPr>
          <w:rFonts w:ascii="Times New Roman" w:hAnsi="Times New Roman" w:cs="Times New Roman"/>
          <w:b/>
          <w:color w:val="EE0000"/>
          <w:sz w:val="24"/>
          <w:szCs w:val="24"/>
        </w:rPr>
        <w:t>2026</w:t>
      </w:r>
      <w:proofErr w:type="gramEnd"/>
      <w:r w:rsidR="00B65F50" w:rsidRPr="00B65F50">
        <w:rPr>
          <w:rFonts w:ascii="Times New Roman" w:hAnsi="Times New Roman" w:cs="Times New Roman"/>
          <w:b/>
          <w:color w:val="EE0000"/>
          <w:sz w:val="24"/>
          <w:szCs w:val="24"/>
        </w:rPr>
        <w:t xml:space="preserve"> meeting to be cancelled)</w:t>
      </w:r>
      <w:r w:rsidR="00BA4B59" w:rsidRPr="00B65F50">
        <w:rPr>
          <w:rFonts w:ascii="Times New Roman" w:hAnsi="Times New Roman" w:cs="Times New Roman"/>
          <w:b/>
          <w:color w:val="EE0000"/>
          <w:sz w:val="24"/>
          <w:szCs w:val="24"/>
        </w:rPr>
        <w:t xml:space="preserve"> </w:t>
      </w:r>
      <w:r w:rsidR="004D146E" w:rsidRPr="00B65F50">
        <w:rPr>
          <w:rFonts w:ascii="Times New Roman" w:hAnsi="Times New Roman" w:cs="Times New Roman"/>
          <w:b/>
          <w:color w:val="EE0000"/>
          <w:sz w:val="24"/>
          <w:szCs w:val="24"/>
        </w:rPr>
        <w:t xml:space="preserve"> </w:t>
      </w:r>
    </w:p>
    <w:p w14:paraId="3C963E24" w14:textId="77777777" w:rsidR="00F472AE" w:rsidRPr="0016483B" w:rsidRDefault="00F472AE" w:rsidP="00796C58">
      <w:pPr>
        <w:spacing w:after="0"/>
        <w:ind w:left="2880" w:hanging="2160"/>
        <w:rPr>
          <w:rFonts w:ascii="Times New Roman" w:hAnsi="Times New Roman" w:cs="Times New Roman"/>
          <w:b/>
          <w:sz w:val="24"/>
          <w:szCs w:val="24"/>
        </w:rPr>
      </w:pPr>
    </w:p>
    <w:sectPr w:rsidR="00F472AE" w:rsidRPr="0016483B" w:rsidSect="002E061A">
      <w:headerReference w:type="default" r:id="rId8"/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293579" w14:textId="77777777" w:rsidR="009E307E" w:rsidRDefault="009E307E" w:rsidP="00667236">
      <w:pPr>
        <w:spacing w:after="0"/>
      </w:pPr>
      <w:r>
        <w:separator/>
      </w:r>
    </w:p>
  </w:endnote>
  <w:endnote w:type="continuationSeparator" w:id="0">
    <w:p w14:paraId="1ED0E848" w14:textId="77777777" w:rsidR="009E307E" w:rsidRDefault="009E307E" w:rsidP="006672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11E4EE" w14:textId="77777777" w:rsidR="009E307E" w:rsidRDefault="009E307E" w:rsidP="00667236">
      <w:pPr>
        <w:spacing w:after="0"/>
      </w:pPr>
      <w:r>
        <w:separator/>
      </w:r>
    </w:p>
  </w:footnote>
  <w:footnote w:type="continuationSeparator" w:id="0">
    <w:p w14:paraId="5ECF6FB1" w14:textId="77777777" w:rsidR="009E307E" w:rsidRDefault="009E307E" w:rsidP="0066723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E4F758" w14:textId="77777777" w:rsidR="00667236" w:rsidRDefault="00667236">
    <w:pPr>
      <w:pStyle w:val="Header"/>
    </w:pPr>
    <w:r>
      <w:rPr>
        <w:noProof/>
      </w:rPr>
      <w:drawing>
        <wp:inline distT="0" distB="0" distL="0" distR="0" wp14:anchorId="14DE2100" wp14:editId="28A4CC93">
          <wp:extent cx="5944235" cy="128651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4235" cy="1286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13A65"/>
    <w:multiLevelType w:val="hybridMultilevel"/>
    <w:tmpl w:val="C772092A"/>
    <w:lvl w:ilvl="0" w:tplc="F192FD1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BD4207"/>
    <w:multiLevelType w:val="hybridMultilevel"/>
    <w:tmpl w:val="40242228"/>
    <w:lvl w:ilvl="0" w:tplc="C5E6B7A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D56C3F"/>
    <w:multiLevelType w:val="hybridMultilevel"/>
    <w:tmpl w:val="8B3E4AE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452D18"/>
    <w:multiLevelType w:val="hybridMultilevel"/>
    <w:tmpl w:val="D6E008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FC4463D"/>
    <w:multiLevelType w:val="hybridMultilevel"/>
    <w:tmpl w:val="11FEA836"/>
    <w:lvl w:ilvl="0" w:tplc="8460BABE">
      <w:start w:val="1"/>
      <w:numFmt w:val="upperRoman"/>
      <w:lvlText w:val="%1."/>
      <w:lvlJc w:val="right"/>
      <w:pPr>
        <w:ind w:left="360" w:hanging="360"/>
      </w:pPr>
      <w:rPr>
        <w:rFonts w:ascii="Times New Roman" w:eastAsiaTheme="minorHAnsi" w:hAnsi="Times New Roman" w:cs="Times New Roman"/>
        <w:b/>
      </w:rPr>
    </w:lvl>
    <w:lvl w:ilvl="1" w:tplc="928EF7E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2076199431">
    <w:abstractNumId w:val="4"/>
  </w:num>
  <w:num w:numId="2" w16cid:durableId="234898141">
    <w:abstractNumId w:val="1"/>
  </w:num>
  <w:num w:numId="3" w16cid:durableId="1706179108">
    <w:abstractNumId w:val="3"/>
  </w:num>
  <w:num w:numId="4" w16cid:durableId="2058116129">
    <w:abstractNumId w:val="0"/>
  </w:num>
  <w:num w:numId="5" w16cid:durableId="1700748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zMzNjE1tLA0NDVR0lEKTi0uzszPAykwqQUABWP4mSwAAAA="/>
  </w:docVars>
  <w:rsids>
    <w:rsidRoot w:val="00151580"/>
    <w:rsid w:val="00006721"/>
    <w:rsid w:val="00053333"/>
    <w:rsid w:val="00063737"/>
    <w:rsid w:val="0007733C"/>
    <w:rsid w:val="0007758F"/>
    <w:rsid w:val="00095990"/>
    <w:rsid w:val="000D2FD1"/>
    <w:rsid w:val="00147672"/>
    <w:rsid w:val="00151580"/>
    <w:rsid w:val="0016483B"/>
    <w:rsid w:val="001804B7"/>
    <w:rsid w:val="00190198"/>
    <w:rsid w:val="001E41A9"/>
    <w:rsid w:val="001F3AF1"/>
    <w:rsid w:val="00201ADD"/>
    <w:rsid w:val="00225964"/>
    <w:rsid w:val="00236C15"/>
    <w:rsid w:val="00285E16"/>
    <w:rsid w:val="002D1B12"/>
    <w:rsid w:val="002D6FDA"/>
    <w:rsid w:val="002E061A"/>
    <w:rsid w:val="00306167"/>
    <w:rsid w:val="00366A41"/>
    <w:rsid w:val="003726FF"/>
    <w:rsid w:val="0038064F"/>
    <w:rsid w:val="00387858"/>
    <w:rsid w:val="00395A92"/>
    <w:rsid w:val="004378A6"/>
    <w:rsid w:val="00451F38"/>
    <w:rsid w:val="00475165"/>
    <w:rsid w:val="00493441"/>
    <w:rsid w:val="004A516D"/>
    <w:rsid w:val="004A69F7"/>
    <w:rsid w:val="004D146E"/>
    <w:rsid w:val="00547E55"/>
    <w:rsid w:val="00576DF0"/>
    <w:rsid w:val="0062676E"/>
    <w:rsid w:val="00631B9B"/>
    <w:rsid w:val="00667236"/>
    <w:rsid w:val="00677CB5"/>
    <w:rsid w:val="00685E71"/>
    <w:rsid w:val="006A027E"/>
    <w:rsid w:val="006C05C2"/>
    <w:rsid w:val="006C40B4"/>
    <w:rsid w:val="00710D90"/>
    <w:rsid w:val="007562B5"/>
    <w:rsid w:val="00796C58"/>
    <w:rsid w:val="007B1010"/>
    <w:rsid w:val="007D4C26"/>
    <w:rsid w:val="007E1F1F"/>
    <w:rsid w:val="00812C76"/>
    <w:rsid w:val="00836841"/>
    <w:rsid w:val="008B6AA3"/>
    <w:rsid w:val="008D0635"/>
    <w:rsid w:val="008D7A0F"/>
    <w:rsid w:val="008F01D6"/>
    <w:rsid w:val="0095730A"/>
    <w:rsid w:val="00966D81"/>
    <w:rsid w:val="009A7D0C"/>
    <w:rsid w:val="009B7F3A"/>
    <w:rsid w:val="009E307E"/>
    <w:rsid w:val="00A10627"/>
    <w:rsid w:val="00A55913"/>
    <w:rsid w:val="00A76670"/>
    <w:rsid w:val="00A81F0F"/>
    <w:rsid w:val="00B3708B"/>
    <w:rsid w:val="00B46860"/>
    <w:rsid w:val="00B54AF7"/>
    <w:rsid w:val="00B56D6B"/>
    <w:rsid w:val="00B65F50"/>
    <w:rsid w:val="00B7686E"/>
    <w:rsid w:val="00B82C25"/>
    <w:rsid w:val="00BA1DE4"/>
    <w:rsid w:val="00BA404E"/>
    <w:rsid w:val="00BA4B59"/>
    <w:rsid w:val="00BB4052"/>
    <w:rsid w:val="00BB6118"/>
    <w:rsid w:val="00C12085"/>
    <w:rsid w:val="00C242D1"/>
    <w:rsid w:val="00C50F5F"/>
    <w:rsid w:val="00C81AB4"/>
    <w:rsid w:val="00C8587C"/>
    <w:rsid w:val="00CC0869"/>
    <w:rsid w:val="00CE4225"/>
    <w:rsid w:val="00CF288A"/>
    <w:rsid w:val="00D23C40"/>
    <w:rsid w:val="00DD4194"/>
    <w:rsid w:val="00DD5145"/>
    <w:rsid w:val="00DE782B"/>
    <w:rsid w:val="00E000F3"/>
    <w:rsid w:val="00E343D1"/>
    <w:rsid w:val="00E72F7E"/>
    <w:rsid w:val="00EE149D"/>
    <w:rsid w:val="00EE3658"/>
    <w:rsid w:val="00EE6541"/>
    <w:rsid w:val="00F472AE"/>
    <w:rsid w:val="00F81B71"/>
    <w:rsid w:val="00FB15FF"/>
    <w:rsid w:val="00FF7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6B984BA9"/>
  <w15:chartTrackingRefBased/>
  <w15:docId w15:val="{9A726AB2-D800-4F18-84BD-AEA6CD73D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F5F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4A516D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ListParagraph">
    <w:name w:val="List Paragraph"/>
    <w:basedOn w:val="Normal"/>
    <w:uiPriority w:val="34"/>
    <w:qFormat/>
    <w:rsid w:val="0015158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723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7236"/>
  </w:style>
  <w:style w:type="paragraph" w:styleId="Footer">
    <w:name w:val="footer"/>
    <w:basedOn w:val="Normal"/>
    <w:link w:val="FooterChar"/>
    <w:uiPriority w:val="99"/>
    <w:unhideWhenUsed/>
    <w:rsid w:val="0066723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72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661C91-D33C-4217-AB74-67571CF918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Rolla</Company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fagan</dc:creator>
  <cp:keywords/>
  <dc:description/>
  <cp:lastModifiedBy>Tom Coots</cp:lastModifiedBy>
  <cp:revision>19</cp:revision>
  <dcterms:created xsi:type="dcterms:W3CDTF">2023-03-31T15:11:00Z</dcterms:created>
  <dcterms:modified xsi:type="dcterms:W3CDTF">2026-01-22T14:19:00Z</dcterms:modified>
</cp:coreProperties>
</file>